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C36D3E" w14:textId="77777777" w:rsidR="007308AA" w:rsidRDefault="007308AA" w:rsidP="007308AA">
      <w:pPr>
        <w:pStyle w:val="Default"/>
        <w:tabs>
          <w:tab w:val="left" w:pos="990"/>
        </w:tabs>
        <w:spacing w:line="480" w:lineRule="auto"/>
      </w:pPr>
    </w:p>
    <w:p w14:paraId="7542C1B5" w14:textId="77777777" w:rsidR="007308AA" w:rsidRDefault="007308AA" w:rsidP="006F5AD1">
      <w:pPr>
        <w:pStyle w:val="Default"/>
        <w:spacing w:line="480" w:lineRule="auto"/>
      </w:pPr>
    </w:p>
    <w:p w14:paraId="1D0E22F5" w14:textId="77777777" w:rsidR="006F5AD1" w:rsidRPr="005F104E" w:rsidRDefault="005F104E" w:rsidP="006F5AD1">
      <w:pPr>
        <w:pStyle w:val="Default"/>
        <w:spacing w:line="480" w:lineRule="auto"/>
      </w:pPr>
      <w:r w:rsidRPr="005F104E">
        <w:t xml:space="preserve">Dear Colleague(s), </w:t>
      </w:r>
    </w:p>
    <w:p w14:paraId="425FE18D" w14:textId="1174736A" w:rsidR="00B2685F" w:rsidRDefault="005F104E" w:rsidP="00B2685F">
      <w:pPr>
        <w:pStyle w:val="Default"/>
        <w:spacing w:line="276" w:lineRule="auto"/>
        <w:ind w:firstLine="720"/>
      </w:pPr>
      <w:r w:rsidRPr="005F104E">
        <w:t xml:space="preserve">We are now </w:t>
      </w:r>
      <w:r w:rsidR="00BA5056">
        <w:t xml:space="preserve">inviting and welcoming </w:t>
      </w:r>
      <w:r w:rsidRPr="005F104E">
        <w:t>presentation proposals for the Politics of Race, Immigration, and Ethnicity Consortium (</w:t>
      </w:r>
      <w:r w:rsidRPr="005F104E">
        <w:rPr>
          <w:i/>
          <w:iCs/>
          <w:color w:val="0461C1"/>
        </w:rPr>
        <w:t>PRIEC</w:t>
      </w:r>
      <w:r w:rsidRPr="005F104E">
        <w:t xml:space="preserve">) meeting at </w:t>
      </w:r>
      <w:r w:rsidRPr="005F104E">
        <w:rPr>
          <w:b/>
          <w:bCs/>
        </w:rPr>
        <w:t>Arizona State University</w:t>
      </w:r>
      <w:r w:rsidRPr="005F104E">
        <w:t xml:space="preserve">, to take place on </w:t>
      </w:r>
      <w:r w:rsidRPr="005F104E">
        <w:rPr>
          <w:b/>
          <w:bCs/>
        </w:rPr>
        <w:t xml:space="preserve">Friday, </w:t>
      </w:r>
      <w:r w:rsidR="003364A2" w:rsidRPr="00D61260">
        <w:rPr>
          <w:b/>
          <w:bCs/>
        </w:rPr>
        <w:t xml:space="preserve">January </w:t>
      </w:r>
      <w:r w:rsidR="00B24343">
        <w:rPr>
          <w:b/>
          <w:bCs/>
        </w:rPr>
        <w:t>20,</w:t>
      </w:r>
      <w:r w:rsidR="003364A2" w:rsidRPr="00D61260">
        <w:rPr>
          <w:b/>
          <w:bCs/>
        </w:rPr>
        <w:t xml:space="preserve"> 202</w:t>
      </w:r>
      <w:r w:rsidR="00147C83" w:rsidRPr="00D61260">
        <w:rPr>
          <w:b/>
          <w:bCs/>
        </w:rPr>
        <w:t>2</w:t>
      </w:r>
      <w:r w:rsidR="00C06FEB" w:rsidRPr="00C06FEB">
        <w:rPr>
          <w:bCs/>
        </w:rPr>
        <w:t xml:space="preserve">; </w:t>
      </w:r>
      <w:r w:rsidR="00C06FEB">
        <w:rPr>
          <w:bCs/>
        </w:rPr>
        <w:t xml:space="preserve">the final time </w:t>
      </w:r>
      <w:r w:rsidR="00BA5056">
        <w:rPr>
          <w:bCs/>
        </w:rPr>
        <w:t xml:space="preserve">of day </w:t>
      </w:r>
      <w:r w:rsidR="00C06FEB">
        <w:rPr>
          <w:bCs/>
        </w:rPr>
        <w:t xml:space="preserve">is to be determined but </w:t>
      </w:r>
      <w:r w:rsidR="00C06FEB" w:rsidRPr="00C06FEB">
        <w:rPr>
          <w:bCs/>
        </w:rPr>
        <w:t>we anticipate the meeting to go from 9am-4pm (MST)</w:t>
      </w:r>
      <w:r w:rsidRPr="00C06FEB">
        <w:rPr>
          <w:bCs/>
        </w:rPr>
        <w:t>.</w:t>
      </w:r>
      <w:r w:rsidRPr="005F104E">
        <w:rPr>
          <w:b/>
          <w:bCs/>
        </w:rPr>
        <w:t xml:space="preserve"> </w:t>
      </w:r>
      <w:r w:rsidR="00B2685F">
        <w:t>The meeting is</w:t>
      </w:r>
      <w:r w:rsidR="00B847FA">
        <w:t xml:space="preserve"> </w:t>
      </w:r>
      <w:r w:rsidRPr="005F104E">
        <w:t xml:space="preserve">hosted by the Center for Latina/os and American Politics Research (CLAPR), in the School of Politics and Global Studies (SPGS) at ASU. </w:t>
      </w:r>
    </w:p>
    <w:p w14:paraId="735CC22D" w14:textId="77777777" w:rsidR="00D61260" w:rsidRDefault="00D61260" w:rsidP="00B2685F">
      <w:pPr>
        <w:pStyle w:val="Default"/>
        <w:spacing w:line="276" w:lineRule="auto"/>
        <w:ind w:firstLine="720"/>
      </w:pPr>
    </w:p>
    <w:p w14:paraId="48921E06" w14:textId="303E1C3C" w:rsidR="00D61260" w:rsidRDefault="00D61260" w:rsidP="00D61260">
      <w:pPr>
        <w:pStyle w:val="Default"/>
        <w:spacing w:line="276" w:lineRule="auto"/>
        <w:ind w:firstLine="720"/>
      </w:pPr>
      <w:r w:rsidRPr="00D61260">
        <w:t xml:space="preserve">It is yet to be determined </w:t>
      </w:r>
      <w:r>
        <w:t xml:space="preserve">whether </w:t>
      </w:r>
      <w:r w:rsidRPr="00D61260">
        <w:t>the January 202</w:t>
      </w:r>
      <w:r w:rsidR="00B24343">
        <w:t>3</w:t>
      </w:r>
      <w:r w:rsidRPr="00D61260">
        <w:t xml:space="preserve"> </w:t>
      </w:r>
      <w:r>
        <w:t xml:space="preserve">ASU </w:t>
      </w:r>
      <w:r w:rsidR="00DF52A4" w:rsidRPr="00D61260">
        <w:t>PRIEC will be a webinar style meeting over Zoom</w:t>
      </w:r>
      <w:r>
        <w:t xml:space="preserve">, in-person, or some combination thereof (hybrid). </w:t>
      </w:r>
      <w:r w:rsidR="00DF52A4" w:rsidRPr="00D61260">
        <w:t xml:space="preserve"> </w:t>
      </w:r>
      <w:r>
        <w:t xml:space="preserve">Further information </w:t>
      </w:r>
      <w:r w:rsidR="009B428B">
        <w:t xml:space="preserve">on this </w:t>
      </w:r>
      <w:r>
        <w:t>will be provided as soon as is feasible, and we hope and trust that uncertainty about the final format will in no way deter proposal submissions or later participation or ‘attendance’ at the meeting.</w:t>
      </w:r>
    </w:p>
    <w:p w14:paraId="2896B8C1" w14:textId="77777777" w:rsidR="00D61260" w:rsidRPr="005F104E" w:rsidRDefault="00D61260" w:rsidP="00B2685F">
      <w:pPr>
        <w:pStyle w:val="Default"/>
        <w:spacing w:line="276" w:lineRule="auto"/>
        <w:ind w:firstLine="720"/>
      </w:pPr>
    </w:p>
    <w:p w14:paraId="393A7F28" w14:textId="77777777" w:rsidR="00147C83" w:rsidRPr="00D3385C" w:rsidRDefault="009A0A3C" w:rsidP="00D3385C">
      <w:pPr>
        <w:pStyle w:val="Default"/>
        <w:ind w:firstLine="720"/>
      </w:pPr>
      <w:r>
        <w:t xml:space="preserve">In addition to </w:t>
      </w:r>
      <w:r w:rsidR="005F104E" w:rsidRPr="005F104E">
        <w:t>welcoming presentations across the ra</w:t>
      </w:r>
      <w:r w:rsidR="008F5DC3">
        <w:t>n</w:t>
      </w:r>
      <w:r w:rsidR="005F104E" w:rsidRPr="005F104E">
        <w:t>ge of issues commonly considered in this broad body of research, we also encourage proposals for research featuring or emphasizing institutions, governance, and public policy, focused on those concerns within and/or across the arenas (national, state, local</w:t>
      </w:r>
      <w:r w:rsidR="007B7F9A">
        <w:t xml:space="preserve">; </w:t>
      </w:r>
      <w:r w:rsidR="007B7F9A" w:rsidRPr="00D61260">
        <w:t>legislative, executive/bureaucratic, judicial, etc.</w:t>
      </w:r>
      <w:r w:rsidR="005F104E" w:rsidRPr="00D61260">
        <w:t>)</w:t>
      </w:r>
      <w:r w:rsidR="005F104E" w:rsidRPr="005F104E">
        <w:t xml:space="preserve"> of the political system.</w:t>
      </w:r>
      <w:r w:rsidR="00D3385C">
        <w:t xml:space="preserve">  Moreover, </w:t>
      </w:r>
      <w:r w:rsidR="00D3385C" w:rsidRPr="00D3385C">
        <w:t xml:space="preserve">we also invite </w:t>
      </w:r>
      <w:r w:rsidR="00D3385C">
        <w:t xml:space="preserve">research that </w:t>
      </w:r>
      <w:r w:rsidR="00D3385C" w:rsidRPr="00D3385C">
        <w:t>examine</w:t>
      </w:r>
      <w:r w:rsidR="00D3385C">
        <w:t>s</w:t>
      </w:r>
      <w:r w:rsidR="00D3385C" w:rsidRPr="00D3385C">
        <w:t xml:space="preserve"> the issues from a comparative and/or transnational perspective that also encompass a focus on the U.S.</w:t>
      </w:r>
    </w:p>
    <w:p w14:paraId="142D0078" w14:textId="77777777" w:rsidR="00147C83" w:rsidRDefault="00147C83" w:rsidP="007308AA">
      <w:pPr>
        <w:pStyle w:val="Default"/>
        <w:spacing w:line="276" w:lineRule="auto"/>
        <w:ind w:firstLine="720"/>
      </w:pPr>
    </w:p>
    <w:p w14:paraId="1D77B464" w14:textId="70B81219" w:rsidR="006F5AD1" w:rsidRDefault="005F104E" w:rsidP="007308AA">
      <w:pPr>
        <w:pStyle w:val="Default"/>
        <w:spacing w:line="276" w:lineRule="auto"/>
        <w:ind w:firstLine="720"/>
      </w:pPr>
      <w:r w:rsidRPr="005F104E">
        <w:t xml:space="preserve"> No </w:t>
      </w:r>
      <w:r w:rsidR="00147C83" w:rsidRPr="00D61260">
        <w:t>formal</w:t>
      </w:r>
      <w:r w:rsidR="00147C83">
        <w:t xml:space="preserve"> </w:t>
      </w:r>
      <w:r w:rsidRPr="005F104E">
        <w:t>paper is required, but please be sure to email your title and abstract to be considered for inclusion in this exciting program</w:t>
      </w:r>
      <w:r w:rsidRPr="00A6712C">
        <w:t xml:space="preserve"> </w:t>
      </w:r>
      <w:r w:rsidR="007308AA" w:rsidRPr="00A6712C">
        <w:rPr>
          <w:bCs/>
        </w:rPr>
        <w:t xml:space="preserve">by </w:t>
      </w:r>
      <w:r w:rsidR="00C7667A">
        <w:rPr>
          <w:b/>
          <w:bCs/>
          <w:color w:val="000000" w:themeColor="text1"/>
        </w:rPr>
        <w:t>Friday December 1</w:t>
      </w:r>
      <w:r w:rsidR="00B24343">
        <w:rPr>
          <w:b/>
          <w:bCs/>
          <w:color w:val="000000" w:themeColor="text1"/>
        </w:rPr>
        <w:t>5</w:t>
      </w:r>
      <w:r w:rsidR="00690C0D">
        <w:rPr>
          <w:b/>
          <w:bCs/>
          <w:color w:val="000000" w:themeColor="text1"/>
        </w:rPr>
        <w:t>,</w:t>
      </w:r>
      <w:r w:rsidR="006F5AD1" w:rsidRPr="00D61260">
        <w:rPr>
          <w:b/>
          <w:bCs/>
          <w:color w:val="000000" w:themeColor="text1"/>
        </w:rPr>
        <w:t xml:space="preserve"> </w:t>
      </w:r>
      <w:proofErr w:type="gramStart"/>
      <w:r w:rsidR="00FB7F2A" w:rsidRPr="00D61260">
        <w:rPr>
          <w:b/>
          <w:bCs/>
          <w:color w:val="000000" w:themeColor="text1"/>
        </w:rPr>
        <w:t>2</w:t>
      </w:r>
      <w:r w:rsidR="00FB7F2A" w:rsidRPr="00C7667A">
        <w:rPr>
          <w:b/>
          <w:bCs/>
          <w:color w:val="000000" w:themeColor="text1"/>
        </w:rPr>
        <w:t>02</w:t>
      </w:r>
      <w:r w:rsidR="00B24343">
        <w:rPr>
          <w:b/>
          <w:bCs/>
          <w:color w:val="000000" w:themeColor="text1"/>
        </w:rPr>
        <w:t>2</w:t>
      </w:r>
      <w:proofErr w:type="gramEnd"/>
      <w:r w:rsidRPr="00FB7F2A">
        <w:rPr>
          <w:b/>
          <w:bCs/>
          <w:color w:val="000000" w:themeColor="text1"/>
        </w:rPr>
        <w:t xml:space="preserve"> </w:t>
      </w:r>
      <w:r w:rsidRPr="005F104E">
        <w:t xml:space="preserve">to </w:t>
      </w:r>
      <w:r w:rsidR="00B24343">
        <w:rPr>
          <w:color w:val="0461C1"/>
        </w:rPr>
        <w:t>wearepriec@gmail.com</w:t>
      </w:r>
      <w:r w:rsidRPr="005F104E">
        <w:rPr>
          <w:color w:val="1E477B"/>
        </w:rPr>
        <w:t xml:space="preserve">; </w:t>
      </w:r>
      <w:r w:rsidRPr="005F104E">
        <w:t>please include “</w:t>
      </w:r>
      <w:r w:rsidR="00B24343">
        <w:t>#ASUP</w:t>
      </w:r>
      <w:r w:rsidRPr="005F104E">
        <w:t xml:space="preserve">RIEC Proposal” in the subject line of your message. </w:t>
      </w:r>
    </w:p>
    <w:p w14:paraId="14502E08" w14:textId="77777777" w:rsidR="006F5AD1" w:rsidRPr="005F104E" w:rsidRDefault="006F5AD1" w:rsidP="007308AA">
      <w:pPr>
        <w:pStyle w:val="Default"/>
        <w:spacing w:line="276" w:lineRule="auto"/>
      </w:pPr>
    </w:p>
    <w:p w14:paraId="6302AA3E" w14:textId="77777777" w:rsidR="005F104E" w:rsidRPr="005F104E" w:rsidRDefault="005F104E" w:rsidP="007308AA">
      <w:pPr>
        <w:pStyle w:val="Default"/>
        <w:spacing w:line="276" w:lineRule="auto"/>
        <w:ind w:firstLine="720"/>
      </w:pPr>
      <w:r w:rsidRPr="005F104E">
        <w:t xml:space="preserve">This is an ideal venue for sharing your research ideas at any stage. </w:t>
      </w:r>
      <w:r w:rsidR="006F5AD1">
        <w:t>We generally highlight work by academic scholars, including social scientists across various disciplines, and from all ranks, inc</w:t>
      </w:r>
      <w:r w:rsidR="007308AA">
        <w:t>luding graduate students.  </w:t>
      </w:r>
      <w:r w:rsidR="0081696D" w:rsidRPr="00D61260">
        <w:t>At the same time,</w:t>
      </w:r>
      <w:r w:rsidR="0081696D">
        <w:t xml:space="preserve"> w</w:t>
      </w:r>
      <w:r w:rsidR="006F5AD1">
        <w:t xml:space="preserve">e are very open to presentations by policy practitioners and/or those who conduct community-engaged research. We welcome submissions from individuals in Arizona and beyond. </w:t>
      </w:r>
      <w:r w:rsidRPr="005F104E">
        <w:t xml:space="preserve">Presentations are 15 minutes and we </w:t>
      </w:r>
      <w:r w:rsidR="009B428B">
        <w:t xml:space="preserve">set aside </w:t>
      </w:r>
      <w:r w:rsidRPr="005F104E">
        <w:t xml:space="preserve">time for </w:t>
      </w:r>
      <w:r w:rsidR="009B428B">
        <w:t xml:space="preserve">comments </w:t>
      </w:r>
      <w:r w:rsidRPr="005F104E">
        <w:t xml:space="preserve">and discussion. </w:t>
      </w:r>
    </w:p>
    <w:p w14:paraId="7849F558" w14:textId="77777777" w:rsidR="005F104E" w:rsidRPr="005F104E" w:rsidRDefault="005F104E" w:rsidP="007308AA">
      <w:pPr>
        <w:pStyle w:val="Default"/>
        <w:spacing w:line="276" w:lineRule="auto"/>
      </w:pPr>
      <w:r w:rsidRPr="005F104E">
        <w:t xml:space="preserve"> </w:t>
      </w:r>
    </w:p>
    <w:p w14:paraId="48563597" w14:textId="77777777" w:rsidR="005F104E" w:rsidRDefault="005F104E" w:rsidP="007308AA">
      <w:pPr>
        <w:pStyle w:val="Default"/>
        <w:spacing w:line="276" w:lineRule="auto"/>
      </w:pPr>
      <w:r w:rsidRPr="005F104E">
        <w:t xml:space="preserve">Sincerely, </w:t>
      </w:r>
    </w:p>
    <w:p w14:paraId="2E52CF2D" w14:textId="77777777" w:rsidR="003364A2" w:rsidRPr="005F104E" w:rsidRDefault="003364A2" w:rsidP="007308AA">
      <w:pPr>
        <w:pStyle w:val="Default"/>
        <w:spacing w:line="276" w:lineRule="auto"/>
      </w:pPr>
    </w:p>
    <w:p w14:paraId="39E2CBB6" w14:textId="7CA99E6D" w:rsidR="00E86E46" w:rsidRPr="005F104E" w:rsidRDefault="005F104E" w:rsidP="007308AA">
      <w:pPr>
        <w:spacing w:line="276" w:lineRule="auto"/>
        <w:rPr>
          <w:rFonts w:ascii="Times New Roman" w:hAnsi="Times New Roman" w:cs="Times New Roman"/>
          <w:sz w:val="24"/>
          <w:szCs w:val="24"/>
        </w:rPr>
      </w:pPr>
      <w:r w:rsidRPr="005F104E">
        <w:rPr>
          <w:rFonts w:ascii="Times New Roman" w:hAnsi="Times New Roman" w:cs="Times New Roman"/>
          <w:sz w:val="24"/>
          <w:szCs w:val="24"/>
        </w:rPr>
        <w:t xml:space="preserve">Rodney Hero, </w:t>
      </w:r>
      <w:r w:rsidR="003364A2">
        <w:rPr>
          <w:rFonts w:ascii="Times New Roman" w:hAnsi="Times New Roman" w:cs="Times New Roman"/>
          <w:sz w:val="24"/>
          <w:szCs w:val="24"/>
        </w:rPr>
        <w:t>Angie Bautista-Chavez</w:t>
      </w:r>
      <w:r w:rsidR="00147C83">
        <w:rPr>
          <w:rFonts w:ascii="Times New Roman" w:hAnsi="Times New Roman" w:cs="Times New Roman"/>
          <w:sz w:val="24"/>
          <w:szCs w:val="24"/>
        </w:rPr>
        <w:t xml:space="preserve">, </w:t>
      </w:r>
      <w:proofErr w:type="spellStart"/>
      <w:r w:rsidR="00147C83">
        <w:rPr>
          <w:rFonts w:ascii="Times New Roman" w:hAnsi="Times New Roman" w:cs="Times New Roman"/>
          <w:sz w:val="24"/>
          <w:szCs w:val="24"/>
        </w:rPr>
        <w:t>Narayani</w:t>
      </w:r>
      <w:proofErr w:type="spellEnd"/>
      <w:r w:rsidR="00147C83">
        <w:rPr>
          <w:rFonts w:ascii="Times New Roman" w:hAnsi="Times New Roman" w:cs="Times New Roman"/>
          <w:sz w:val="24"/>
          <w:szCs w:val="24"/>
        </w:rPr>
        <w:t xml:space="preserve"> </w:t>
      </w:r>
      <w:proofErr w:type="spellStart"/>
      <w:r w:rsidR="00147C83">
        <w:rPr>
          <w:rFonts w:ascii="Times New Roman" w:hAnsi="Times New Roman" w:cs="Times New Roman"/>
          <w:sz w:val="24"/>
          <w:szCs w:val="24"/>
        </w:rPr>
        <w:t>Lasala</w:t>
      </w:r>
      <w:proofErr w:type="spellEnd"/>
      <w:r w:rsidR="00147C83">
        <w:rPr>
          <w:rFonts w:ascii="Times New Roman" w:hAnsi="Times New Roman" w:cs="Times New Roman"/>
          <w:sz w:val="24"/>
          <w:szCs w:val="24"/>
        </w:rPr>
        <w:t xml:space="preserve">-Blanco, Francisco </w:t>
      </w:r>
      <w:r w:rsidR="00B24343">
        <w:rPr>
          <w:rFonts w:ascii="Times New Roman" w:hAnsi="Times New Roman" w:cs="Times New Roman"/>
          <w:sz w:val="24"/>
          <w:szCs w:val="24"/>
        </w:rPr>
        <w:t xml:space="preserve">I. </w:t>
      </w:r>
      <w:r w:rsidR="00147C83">
        <w:rPr>
          <w:rFonts w:ascii="Times New Roman" w:hAnsi="Times New Roman" w:cs="Times New Roman"/>
          <w:sz w:val="24"/>
          <w:szCs w:val="24"/>
        </w:rPr>
        <w:t xml:space="preserve">Pedraza, </w:t>
      </w:r>
      <w:r w:rsidR="00147C83" w:rsidRPr="005F104E">
        <w:rPr>
          <w:rFonts w:ascii="Times New Roman" w:hAnsi="Times New Roman" w:cs="Times New Roman"/>
          <w:sz w:val="24"/>
          <w:szCs w:val="24"/>
        </w:rPr>
        <w:t>Angel L. Mol</w:t>
      </w:r>
      <w:r w:rsidR="00147C83">
        <w:rPr>
          <w:rFonts w:ascii="Times New Roman" w:hAnsi="Times New Roman" w:cs="Times New Roman"/>
          <w:sz w:val="24"/>
          <w:szCs w:val="24"/>
        </w:rPr>
        <w:t>ina, Jr.</w:t>
      </w:r>
    </w:p>
    <w:sectPr w:rsidR="00E86E46" w:rsidRPr="005F104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94278" w14:textId="77777777" w:rsidR="00CE4A5C" w:rsidRDefault="00CE4A5C" w:rsidP="007308AA">
      <w:pPr>
        <w:spacing w:after="0" w:line="240" w:lineRule="auto"/>
      </w:pPr>
      <w:r>
        <w:separator/>
      </w:r>
    </w:p>
  </w:endnote>
  <w:endnote w:type="continuationSeparator" w:id="0">
    <w:p w14:paraId="13B320C5" w14:textId="77777777" w:rsidR="00CE4A5C" w:rsidRDefault="00CE4A5C" w:rsidP="00730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896A7" w14:textId="77777777" w:rsidR="00CE4A5C" w:rsidRDefault="00CE4A5C" w:rsidP="007308AA">
      <w:pPr>
        <w:spacing w:after="0" w:line="240" w:lineRule="auto"/>
      </w:pPr>
      <w:r>
        <w:separator/>
      </w:r>
    </w:p>
  </w:footnote>
  <w:footnote w:type="continuationSeparator" w:id="0">
    <w:p w14:paraId="186C5C07" w14:textId="77777777" w:rsidR="00CE4A5C" w:rsidRDefault="00CE4A5C" w:rsidP="007308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4512D" w14:textId="77777777" w:rsidR="007308AA" w:rsidRDefault="007308AA">
    <w:pPr>
      <w:pStyle w:val="Header"/>
    </w:pPr>
    <w:r>
      <w:rPr>
        <w:noProof/>
      </w:rPr>
      <w:drawing>
        <wp:anchor distT="0" distB="0" distL="114300" distR="114300" simplePos="0" relativeHeight="251661312" behindDoc="1" locked="0" layoutInCell="1" allowOverlap="1" wp14:anchorId="3AAF0CF1" wp14:editId="68905317">
          <wp:simplePos x="0" y="0"/>
          <wp:positionH relativeFrom="column">
            <wp:posOffset>4295775</wp:posOffset>
          </wp:positionH>
          <wp:positionV relativeFrom="paragraph">
            <wp:posOffset>-138430</wp:posOffset>
          </wp:positionV>
          <wp:extent cx="1483360" cy="1243330"/>
          <wp:effectExtent l="0" t="0" r="2540" b="0"/>
          <wp:wrapTight wrapText="bothSides">
            <wp:wrapPolygon edited="0">
              <wp:start x="0" y="0"/>
              <wp:lineTo x="0" y="21181"/>
              <wp:lineTo x="21360" y="21181"/>
              <wp:lineTo x="2136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IEC-navy-letterin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83360" cy="124333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03D07585" wp14:editId="6F3932D3">
          <wp:simplePos x="0" y="0"/>
          <wp:positionH relativeFrom="column">
            <wp:posOffset>0</wp:posOffset>
          </wp:positionH>
          <wp:positionV relativeFrom="paragraph">
            <wp:posOffset>171450</wp:posOffset>
          </wp:positionV>
          <wp:extent cx="3791585" cy="933450"/>
          <wp:effectExtent l="0" t="0" r="0" b="0"/>
          <wp:wrapTight wrapText="bothSides">
            <wp:wrapPolygon edited="0">
              <wp:start x="6186" y="2645"/>
              <wp:lineTo x="1302" y="3527"/>
              <wp:lineTo x="760" y="4408"/>
              <wp:lineTo x="760" y="17192"/>
              <wp:lineTo x="1085" y="17633"/>
              <wp:lineTo x="10418" y="18955"/>
              <wp:lineTo x="10961" y="18955"/>
              <wp:lineTo x="20728" y="12343"/>
              <wp:lineTo x="20945" y="4849"/>
              <wp:lineTo x="18341" y="3527"/>
              <wp:lineTo x="6729" y="2645"/>
              <wp:lineTo x="6186" y="2645"/>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u_asu_center_for_latina-o_politics_research_horiz_rgb_maroongold_150ppi.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3791585" cy="933450"/>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NDY2MTQ2tbAwNjJS0lEKTi0uzszPAykwrAUAneIBCSwAAAA="/>
  </w:docVars>
  <w:rsids>
    <w:rsidRoot w:val="005F104E"/>
    <w:rsid w:val="00084AAD"/>
    <w:rsid w:val="0011669A"/>
    <w:rsid w:val="00147C83"/>
    <w:rsid w:val="001E60DD"/>
    <w:rsid w:val="002A4749"/>
    <w:rsid w:val="003364A2"/>
    <w:rsid w:val="00387F5B"/>
    <w:rsid w:val="003B2192"/>
    <w:rsid w:val="004245E8"/>
    <w:rsid w:val="004871C5"/>
    <w:rsid w:val="005F104E"/>
    <w:rsid w:val="0067090C"/>
    <w:rsid w:val="00690C0D"/>
    <w:rsid w:val="006F5AD1"/>
    <w:rsid w:val="007308AA"/>
    <w:rsid w:val="007B7F9A"/>
    <w:rsid w:val="0081696D"/>
    <w:rsid w:val="008F5DC3"/>
    <w:rsid w:val="00945B9C"/>
    <w:rsid w:val="00952BEA"/>
    <w:rsid w:val="009A0A3C"/>
    <w:rsid w:val="009B428B"/>
    <w:rsid w:val="009D57B3"/>
    <w:rsid w:val="00A55FA4"/>
    <w:rsid w:val="00A6712C"/>
    <w:rsid w:val="00AC02AE"/>
    <w:rsid w:val="00AC0A9D"/>
    <w:rsid w:val="00B24343"/>
    <w:rsid w:val="00B2685F"/>
    <w:rsid w:val="00B847FA"/>
    <w:rsid w:val="00BA5056"/>
    <w:rsid w:val="00BB3D1D"/>
    <w:rsid w:val="00BC2633"/>
    <w:rsid w:val="00C06FEB"/>
    <w:rsid w:val="00C44F31"/>
    <w:rsid w:val="00C7667A"/>
    <w:rsid w:val="00CD1590"/>
    <w:rsid w:val="00CE4A5C"/>
    <w:rsid w:val="00D3385C"/>
    <w:rsid w:val="00D61260"/>
    <w:rsid w:val="00DF52A4"/>
    <w:rsid w:val="00F57DB6"/>
    <w:rsid w:val="00FB7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241DC"/>
  <w15:chartTrackingRefBased/>
  <w15:docId w15:val="{9E686D6D-81F2-4365-8C11-888716587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F104E"/>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6F5A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5AD1"/>
    <w:rPr>
      <w:rFonts w:ascii="Segoe UI" w:hAnsi="Segoe UI" w:cs="Segoe UI"/>
      <w:sz w:val="18"/>
      <w:szCs w:val="18"/>
    </w:rPr>
  </w:style>
  <w:style w:type="paragraph" w:styleId="Header">
    <w:name w:val="header"/>
    <w:basedOn w:val="Normal"/>
    <w:link w:val="HeaderChar"/>
    <w:uiPriority w:val="99"/>
    <w:unhideWhenUsed/>
    <w:rsid w:val="007308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08AA"/>
  </w:style>
  <w:style w:type="paragraph" w:styleId="Footer">
    <w:name w:val="footer"/>
    <w:basedOn w:val="Normal"/>
    <w:link w:val="FooterChar"/>
    <w:uiPriority w:val="99"/>
    <w:unhideWhenUsed/>
    <w:rsid w:val="007308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08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F7AC75-A4CF-4270-BAA7-B08AFBF7C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41</Words>
  <Characters>194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Arizona State University</Company>
  <LinksUpToDate>false</LinksUpToDate>
  <CharactersWithSpaces>2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ina Daniel</dc:creator>
  <cp:keywords/>
  <dc:description/>
  <cp:lastModifiedBy>Pedraza, Francisco I</cp:lastModifiedBy>
  <cp:revision>3</cp:revision>
  <cp:lastPrinted>2019-11-19T15:59:00Z</cp:lastPrinted>
  <dcterms:created xsi:type="dcterms:W3CDTF">2022-11-10T21:46:00Z</dcterms:created>
  <dcterms:modified xsi:type="dcterms:W3CDTF">2022-11-10T21:48:00Z</dcterms:modified>
</cp:coreProperties>
</file>